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7CF9" w:rsidRPr="009B1711" w:rsidRDefault="003C7CF9" w:rsidP="003C7CF9">
      <w:pPr>
        <w:pStyle w:val="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State Management</w:t>
      </w:r>
    </w:p>
    <w:p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:rsidR="003C7CF9" w:rsidRDefault="003C7CF9" w:rsidP="003C7CF9">
      <w:pPr>
        <w:pStyle w:val="2"/>
      </w:pPr>
      <w:r w:rsidRPr="004A2D88">
        <w:t>Implement Cookie Functionality</w:t>
      </w:r>
    </w:p>
    <w:p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browser and we will be able to see them in the </w:t>
      </w:r>
      <w:r w:rsidRPr="00BA3C0A">
        <w:rPr>
          <w:rStyle w:val="CodeChar"/>
        </w:rPr>
        <w:t>DevTools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1: Create Cookies Classes</w:t>
      </w:r>
    </w:p>
    <w:p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r w:rsidRPr="001E7F65">
        <w:rPr>
          <w:b/>
          <w:bCs/>
        </w:rPr>
        <w:t>similar</w:t>
      </w:r>
      <w:r>
        <w:t xml:space="preserve"> to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similar to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4" cstate="print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4" cstate="print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:rsidR="003C7CF9" w:rsidRDefault="003C7CF9" w:rsidP="003C7CF9">
      <w:pPr>
        <w:pStyle w:val="3"/>
      </w:pPr>
      <w:r>
        <w:t>Step 2: Parse Cookies in the Request</w:t>
      </w:r>
    </w:p>
    <w:p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7" cstate="print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:rsidR="003C7CF9" w:rsidRDefault="003C7CF9" w:rsidP="003C7CF9">
      <w:r w:rsidRPr="00525542">
        <w:rPr>
          <w:noProof/>
        </w:rPr>
        <w:drawing>
          <wp:inline distT="0" distB="0" distL="0" distR="0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7" cstate="print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1" cstate="print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1" cstate="print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:rsidR="003C7CF9" w:rsidRDefault="003C7CF9" w:rsidP="003C7CF9">
      <w:pPr>
        <w:pStyle w:val="3"/>
      </w:pPr>
      <w:r>
        <w:t>Step 3: Add Cookies to the Response</w:t>
      </w:r>
    </w:p>
    <w:p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:rsidR="003C7CF9" w:rsidRDefault="003C7CF9" w:rsidP="003C7CF9">
      <w:r w:rsidRPr="00D7080F">
        <w:rPr>
          <w:noProof/>
        </w:rPr>
        <w:drawing>
          <wp:inline distT="0" distB="0" distL="0" distR="0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4" cstate="print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5" cstate="print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5" cstate="print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:rsidR="003C7CF9" w:rsidRDefault="003C7CF9" w:rsidP="003C7CF9">
      <w:pPr>
        <w:pStyle w:val="3"/>
      </w:pPr>
      <w:r>
        <w:t>Step 4: Modify the Startup Class</w:t>
      </w:r>
    </w:p>
    <w:p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:rsidR="003C7CF9" w:rsidRDefault="003C7CF9" w:rsidP="003C7CF9">
      <w:r w:rsidRPr="00B8422E">
        <w:rPr>
          <w:noProof/>
        </w:rPr>
        <w:drawing>
          <wp:inline distT="0" distB="0" distL="0" distR="0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6" cstate="print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:rsidR="003C7CF9" w:rsidRDefault="003C7CF9" w:rsidP="003C7CF9">
      <w:r w:rsidRPr="00B8422E">
        <w:rPr>
          <w:noProof/>
        </w:rPr>
        <w:drawing>
          <wp:inline distT="0" distB="0" distL="0" distR="0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6" cstate="print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1" cstate="print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1" cstate="print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5: Examine Cookies in the Browser</w:t>
      </w:r>
    </w:p>
    <w:p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:rsidR="003C7CF9" w:rsidRDefault="003C7CF9" w:rsidP="003C7CF9">
      <w:r w:rsidRPr="008F45CD">
        <w:rPr>
          <w:noProof/>
        </w:rPr>
        <w:drawing>
          <wp:inline distT="0" distB="0" distL="0" distR="0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r>
        <w:t>"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:rsidR="003C7CF9" w:rsidRDefault="003C7CF9" w:rsidP="003C7CF9">
      <w:r w:rsidRPr="00E1744C">
        <w:rPr>
          <w:noProof/>
        </w:rPr>
        <w:lastRenderedPageBreak/>
        <w:drawing>
          <wp:inline distT="0" distB="0" distL="0" distR="0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:rsidR="003C7CF9" w:rsidRDefault="003C7CF9" w:rsidP="003C7CF9">
      <w:r w:rsidRPr="002A675C">
        <w:rPr>
          <w:noProof/>
        </w:rPr>
        <w:lastRenderedPageBreak/>
        <w:drawing>
          <wp:inline distT="0" distB="0" distL="0" distR="0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:rsidR="003C7CF9" w:rsidRDefault="003C7CF9" w:rsidP="003C7CF9">
      <w:r w:rsidRPr="00167D10">
        <w:rPr>
          <w:noProof/>
        </w:rPr>
        <w:lastRenderedPageBreak/>
        <w:drawing>
          <wp:inline distT="0" distB="0" distL="0" distR="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C7CF9" w:rsidRDefault="003C7CF9" w:rsidP="003C7CF9">
      <w:pPr>
        <w:pStyle w:val="2"/>
      </w:pPr>
      <w:r>
        <w:t>Implement</w:t>
      </w:r>
      <w:r w:rsidRPr="008C44C5">
        <w:t xml:space="preserve"> Session</w:t>
      </w:r>
      <w:r>
        <w:t xml:space="preserve"> Functionality</w:t>
      </w:r>
    </w:p>
    <w:p w:rsidR="003C7CF9" w:rsidRDefault="003C7CF9" w:rsidP="003C7CF9">
      <w:r>
        <w:t xml:space="preserve">As you know, the </w:t>
      </w:r>
      <w:r w:rsidRPr="00CE57E0">
        <w:rPr>
          <w:b/>
          <w:bCs/>
        </w:rPr>
        <w:t>session is actually stored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similar to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1: Create Session Class</w:t>
      </w:r>
    </w:p>
    <w:p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8" cstate="print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8" cstate="print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1" cstate="print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2: Get the Session from the Request</w:t>
      </w:r>
    </w:p>
    <w:p w:rsidR="003C7CF9" w:rsidRDefault="003C7CF9" w:rsidP="003C7CF9">
      <w:r>
        <w:t xml:space="preserve">In order to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2" cstate="print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2" cstate="print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:rsidR="003C7CF9" w:rsidRDefault="003C7CF9" w:rsidP="003C7CF9">
      <w:r w:rsidRPr="004A2749">
        <w:rPr>
          <w:noProof/>
        </w:rPr>
        <w:drawing>
          <wp:inline distT="0" distB="0" distL="0" distR="0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5" cstate="print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5" cstate="print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:rsidR="003C7CF9" w:rsidRDefault="003C7CF9" w:rsidP="003C7CF9">
      <w:r w:rsidRPr="004A2749">
        <w:rPr>
          <w:noProof/>
        </w:rPr>
        <w:lastRenderedPageBreak/>
        <w:drawing>
          <wp:inline distT="0" distB="0" distL="0" distR="0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4" cstate="print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our server is able to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:rsidR="003C7CF9" w:rsidRDefault="003C7CF9" w:rsidP="003C7CF9">
      <w:pPr>
        <w:pStyle w:val="3"/>
      </w:pPr>
      <w:r>
        <w:t>Step 3: Modify the HTTP Server</w:t>
      </w:r>
    </w:p>
    <w:p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:rsidR="003C7CF9" w:rsidRDefault="003C7CF9" w:rsidP="003C7CF9">
      <w:r w:rsidRPr="00BB4C04">
        <w:rPr>
          <w:noProof/>
        </w:rPr>
        <w:drawing>
          <wp:inline distT="0" distB="0" distL="0" distR="0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1" cstate="print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BB4C04">
        <w:rPr>
          <w:noProof/>
        </w:rPr>
        <w:drawing>
          <wp:inline distT="0" distB="0" distL="0" distR="0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3" cstate="print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/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3" cstate="print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4" cstate="print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4: Examine Session in the Browser</w:t>
      </w:r>
    </w:p>
    <w:p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:rsidR="003C7CF9" w:rsidRDefault="003C7CF9" w:rsidP="003C7CF9">
      <w:r w:rsidRPr="008651B4">
        <w:rPr>
          <w:noProof/>
        </w:rPr>
        <w:lastRenderedPageBreak/>
        <w:drawing>
          <wp:inline distT="0" distB="0" distL="0" distR="0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7" cstate="print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>open the browser</w:t>
      </w:r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:rsidR="003C7CF9" w:rsidRDefault="003C7CF9" w:rsidP="003C7CF9">
      <w:r w:rsidRPr="003C5A83">
        <w:rPr>
          <w:noProof/>
        </w:rPr>
        <w:drawing>
          <wp:inline distT="0" distB="0" distL="0" distR="0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:rsidR="003C7CF9" w:rsidRDefault="003C7CF9" w:rsidP="003C7CF9">
      <w:r w:rsidRPr="003C5A83">
        <w:rPr>
          <w:noProof/>
        </w:rPr>
        <w:lastRenderedPageBreak/>
        <w:drawing>
          <wp:inline distT="0" distB="0" distL="0" distR="0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0" cstate="print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:rsidR="003C7CF9" w:rsidRDefault="003C7CF9" w:rsidP="003C7CF9">
      <w:r w:rsidRPr="001070A8">
        <w:rPr>
          <w:noProof/>
        </w:rPr>
        <w:drawing>
          <wp:inline distT="0" distB="0" distL="0" distR="0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:rsidR="003C7CF9" w:rsidRDefault="003C7CF9" w:rsidP="003C7CF9">
      <w:r w:rsidRPr="001070A8">
        <w:rPr>
          <w:noProof/>
        </w:rPr>
        <w:lastRenderedPageBreak/>
        <w:drawing>
          <wp:inline distT="0" distB="0" distL="0" distR="0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0" cstate="print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:rsidR="003C7CF9" w:rsidRDefault="003C7CF9" w:rsidP="003C7CF9">
      <w:r w:rsidRPr="00674A2E">
        <w:rPr>
          <w:noProof/>
        </w:rPr>
        <w:drawing>
          <wp:inline distT="0" distB="0" distL="0" distR="0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2" cstate="print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Step 5: Display Session Info on a Page</w:t>
      </w:r>
    </w:p>
    <w:p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4" cstate="print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:rsidR="003C7CF9" w:rsidRDefault="003C7CF9" w:rsidP="003C7CF9">
      <w:r w:rsidRPr="000941C9">
        <w:rPr>
          <w:noProof/>
        </w:rPr>
        <w:lastRenderedPageBreak/>
        <w:drawing>
          <wp:inline distT="0" distB="0" distL="0" distR="0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7" cstate="print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5" cstate="print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5" cstate="print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6" cstate="print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7" cstate="print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7" cstate="print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:rsidR="003C7CF9" w:rsidRDefault="003C7CF9" w:rsidP="003C7CF9">
      <w:r w:rsidRPr="00853F96">
        <w:rPr>
          <w:noProof/>
        </w:rPr>
        <w:drawing>
          <wp:inline distT="0" distB="0" distL="0" distR="0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853F96">
        <w:rPr>
          <w:noProof/>
        </w:rPr>
        <w:drawing>
          <wp:inline distT="0" distB="0" distL="0" distR="0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:rsidR="003C7CF9" w:rsidRDefault="003C7CF9" w:rsidP="003C7CF9">
      <w:r w:rsidRPr="00443CED">
        <w:rPr>
          <w:noProof/>
        </w:rPr>
        <w:lastRenderedPageBreak/>
        <w:drawing>
          <wp:inline distT="0" distB="0" distL="0" distR="0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853F96">
        <w:rPr>
          <w:noProof/>
        </w:rPr>
        <w:drawing>
          <wp:inline distT="0" distB="0" distL="0" distR="0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/>
    <w:p w:rsidR="003C7CF9" w:rsidRDefault="003C7CF9" w:rsidP="003C7CF9"/>
    <w:p w:rsidR="003C7CF9" w:rsidRDefault="003C7CF9" w:rsidP="003C7CF9"/>
    <w:p w:rsidR="003C7CF9" w:rsidRDefault="003C7CF9" w:rsidP="003C7CF9"/>
    <w:p w:rsidR="003C7CF9" w:rsidRPr="002832C6" w:rsidRDefault="003C7CF9" w:rsidP="003C7CF9">
      <w:pPr>
        <w:pStyle w:val="2"/>
      </w:pPr>
      <w:r w:rsidRPr="002832C6">
        <w:lastRenderedPageBreak/>
        <w:t>Implement Login + Profile + Logout</w:t>
      </w:r>
    </w:p>
    <w:p w:rsidR="003C7CF9" w:rsidRPr="002832C6" w:rsidRDefault="003C7CF9" w:rsidP="003C7CF9">
      <w:r w:rsidRPr="002832C6">
        <w:t>In this task we shall implement:</w:t>
      </w:r>
    </w:p>
    <w:p w:rsidR="003C7CF9" w:rsidRDefault="003C7CF9" w:rsidP="003C7CF9">
      <w:pPr>
        <w:pStyle w:val="ac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ac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ac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:rsidR="003C7CF9" w:rsidRDefault="003C7CF9" w:rsidP="003C7CF9">
      <w:pPr>
        <w:pStyle w:val="3"/>
      </w:pPr>
      <w:r>
        <w:t>Implement "GET" to "/Login"</w:t>
      </w:r>
    </w:p>
    <w:p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8" cstate="print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af"/>
        <w:tblW w:w="0" w:type="auto"/>
        <w:tblLook w:val="04A0"/>
      </w:tblPr>
      <w:tblGrid>
        <w:gridCol w:w="10317"/>
      </w:tblGrid>
      <w:tr w:rsidR="003C7CF9" w:rsidTr="00025C35">
        <w:trPr>
          <w:trHeight w:val="1186"/>
        </w:trPr>
        <w:tc>
          <w:tcPr>
            <w:tcW w:w="10317" w:type="dxa"/>
          </w:tcPr>
          <w:p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:rsidR="003C7CF9" w:rsidRDefault="003C7CF9" w:rsidP="003C7CF9">
      <w:r w:rsidRPr="000B0BBC">
        <w:rPr>
          <w:noProof/>
        </w:rPr>
        <w:lastRenderedPageBreak/>
        <w:drawing>
          <wp:inline distT="0" distB="0" distL="0" distR="0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79" cstate="print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:rsidR="003C7CF9" w:rsidRDefault="003C7CF9" w:rsidP="003C7CF9">
      <w:r w:rsidRPr="00EA1212">
        <w:rPr>
          <w:noProof/>
        </w:rPr>
        <w:drawing>
          <wp:inline distT="0" distB="0" distL="0" distR="0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:rsidR="003C7CF9" w:rsidRDefault="003C7CF9" w:rsidP="003C7CF9">
      <w:r w:rsidRPr="00215BE7">
        <w:rPr>
          <w:noProof/>
        </w:rPr>
        <w:drawing>
          <wp:inline distT="0" distB="0" distL="0" distR="0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Implement "POST" to "/Login"</w:t>
      </w:r>
    </w:p>
    <w:p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r w:rsidRPr="006615BA">
        <w:rPr>
          <w:b/>
          <w:bCs/>
        </w:rPr>
        <w:t>returned</w:t>
      </w:r>
      <w:r>
        <w:t xml:space="preserve"> again with an </w:t>
      </w:r>
      <w:r w:rsidRPr="006615BA">
        <w:rPr>
          <w:b/>
          <w:bCs/>
        </w:rPr>
        <w:t>invalid message</w:t>
      </w:r>
      <w:r>
        <w:t xml:space="preserve">. </w:t>
      </w:r>
    </w:p>
    <w:p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:rsidR="003C7CF9" w:rsidRDefault="003C7CF9" w:rsidP="003C7CF9">
      <w:r w:rsidRPr="00024AA9">
        <w:rPr>
          <w:noProof/>
        </w:rPr>
        <w:drawing>
          <wp:inline distT="0" distB="0" distL="0" distR="0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4" cstate="print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4" cstate="print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:rsidR="003C7CF9" w:rsidRDefault="003C7CF9" w:rsidP="003C7CF9">
      <w:r w:rsidRPr="00D51A02">
        <w:rPr>
          <w:noProof/>
        </w:rPr>
        <w:drawing>
          <wp:inline distT="0" distB="0" distL="0" distR="0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5" cstate="print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print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:rsidR="003C7CF9" w:rsidRDefault="003C7CF9" w:rsidP="003C7CF9">
      <w:r w:rsidRPr="00646CCA">
        <w:rPr>
          <w:noProof/>
        </w:rPr>
        <w:drawing>
          <wp:inline distT="0" distB="0" distL="0" distR="0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in</w:t>
      </w:r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:rsidR="003C7CF9" w:rsidRDefault="003C7CF9" w:rsidP="003C7CF9">
      <w:r>
        <w:t>Do it like this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>valid credentials</w:t>
      </w:r>
      <w:r>
        <w:t xml:space="preserve"> the result should be the following:</w:t>
      </w:r>
    </w:p>
    <w:p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Note that the </w:t>
      </w:r>
      <w:r w:rsidRPr="0084455B">
        <w:rPr>
          <w:b/>
          <w:bCs/>
        </w:rPr>
        <w:t>old session is not deleted</w:t>
      </w:r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>again when login is successful</w:t>
      </w:r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:rsidR="003C7CF9" w:rsidRDefault="003C7CF9" w:rsidP="003C7CF9">
      <w:r w:rsidRPr="004546C7">
        <w:rPr>
          <w:noProof/>
        </w:rPr>
        <w:lastRenderedPageBreak/>
        <w:drawing>
          <wp:inline distT="0" distB="0" distL="0" distR="0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</w:pPr>
      <w:r>
        <w:t>Implement "GET" for "/Logout"</w:t>
      </w:r>
    </w:p>
    <w:p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:rsidR="003C7CF9" w:rsidRDefault="003C7CF9" w:rsidP="003C7CF9">
      <w:r w:rsidRPr="006F1D44">
        <w:rPr>
          <w:noProof/>
        </w:rPr>
        <w:drawing>
          <wp:inline distT="0" distB="0" distL="0" distR="0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:rsidR="003C7CF9" w:rsidRDefault="003C7CF9" w:rsidP="003C7CF9">
      <w:r w:rsidRPr="0006330C">
        <w:rPr>
          <w:noProof/>
        </w:rPr>
        <w:lastRenderedPageBreak/>
        <w:drawing>
          <wp:inline distT="0" distB="0" distL="0" distR="0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:rsidR="003C7CF9" w:rsidRDefault="003C7CF9" w:rsidP="003C7CF9">
      <w:r w:rsidRPr="002C5F92">
        <w:rPr>
          <w:noProof/>
        </w:rPr>
        <w:drawing>
          <wp:inline distT="0" distB="0" distL="0" distR="0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in</w:t>
      </w:r>
      <w:r>
        <w:t xml:space="preserve"> or the user session key and value won't be part of the request:</w:t>
      </w:r>
    </w:p>
    <w:p w:rsidR="003C7CF9" w:rsidRDefault="003C7CF9" w:rsidP="003C7CF9">
      <w:r>
        <w:rPr>
          <w:noProof/>
        </w:rPr>
        <w:drawing>
          <wp:inline distT="0" distB="0" distL="0" distR="0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C7CF9" w:rsidRDefault="003C7CF9" w:rsidP="003C7CF9">
      <w:pPr>
        <w:pStyle w:val="3"/>
        <w:rPr>
          <w:noProof/>
        </w:rPr>
      </w:pPr>
      <w:r w:rsidRPr="00F77B35">
        <w:t xml:space="preserve">Implement "GET" for </w:t>
      </w:r>
      <w:r w:rsidRPr="00F77B35">
        <w:rPr>
          <w:noProof/>
        </w:rPr>
        <w:t>"/UserProfile"</w:t>
      </w:r>
      <w:bookmarkStart w:id="0" w:name="_GoBack"/>
      <w:bookmarkEnd w:id="0"/>
    </w:p>
    <w:p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:rsidR="003C7CF9" w:rsidRDefault="003C7CF9" w:rsidP="003C7CF9">
      <w:r w:rsidRPr="004F13DC">
        <w:rPr>
          <w:noProof/>
        </w:rPr>
        <w:drawing>
          <wp:inline distT="0" distB="0" distL="0" distR="0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3" cstate="print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rPr>
          <w:noProof/>
        </w:rPr>
        <w:lastRenderedPageBreak/>
        <w:drawing>
          <wp:inline distT="0" distB="0" distL="0" distR="0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3" cstate="print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:rsidR="003C7CF9" w:rsidRDefault="003C7CF9" w:rsidP="003C7CF9">
      <w:r w:rsidRPr="0051022E">
        <w:rPr>
          <w:noProof/>
        </w:rPr>
        <w:drawing>
          <wp:inline distT="0" distB="0" distL="0" distR="0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:rsidR="003C7CF9" w:rsidRDefault="003C7CF9" w:rsidP="003C7CF9">
      <w:r w:rsidRPr="001A0BF0">
        <w:rPr>
          <w:noProof/>
        </w:rPr>
        <w:drawing>
          <wp:inline distT="0" distB="0" distL="0" distR="0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:rsidR="00640502" w:rsidRPr="003C7CF9" w:rsidRDefault="00640502" w:rsidP="003C7CF9"/>
    <w:sectPr w:rsidR="00640502" w:rsidRPr="003C7CF9" w:rsidSect="009254B7">
      <w:headerReference w:type="default" r:id="rId106"/>
      <w:footerReference w:type="default" r:id="rId10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1139" w:rsidRDefault="00361139" w:rsidP="008068A2">
      <w:pPr>
        <w:spacing w:after="0" w:line="240" w:lineRule="auto"/>
      </w:pPr>
      <w:r>
        <w:separator/>
      </w:r>
    </w:p>
  </w:endnote>
  <w:endnote w:type="continuationSeparator" w:id="0">
    <w:p w:rsidR="00361139" w:rsidRDefault="003611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F048E1" w:rsidP="004E4C1E">
    <w:pPr>
      <w:pStyle w:val="a5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noProof/>
                    <w:sz w:val="17"/>
                    <w:szCs w:val="17"/>
                  </w:rPr>
                  <w:t>SoftUni</w:t>
                </w:r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>
        <v:line id="Straight Connector 19" o:spid="_x0000_s4098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048E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048E1" w:rsidRPr="00596AA5">
                  <w:rPr>
                    <w:sz w:val="18"/>
                    <w:szCs w:val="18"/>
                  </w:rPr>
                  <w:fldChar w:fldCharType="separate"/>
                </w:r>
                <w:r w:rsidR="00F77B35">
                  <w:rPr>
                    <w:noProof/>
                    <w:sz w:val="18"/>
                    <w:szCs w:val="18"/>
                  </w:rPr>
                  <w:t>32</w:t>
                </w:r>
                <w:r w:rsidR="00F048E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F77B35">
                    <w:rPr>
                      <w:noProof/>
                      <w:sz w:val="18"/>
                      <w:szCs w:val="18"/>
                    </w:rPr>
                    <w:t>3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1139" w:rsidRDefault="00361139" w:rsidP="008068A2">
      <w:pPr>
        <w:spacing w:after="0" w:line="240" w:lineRule="auto"/>
      </w:pPr>
      <w:r>
        <w:separator/>
      </w:r>
    </w:p>
  </w:footnote>
  <w:footnote w:type="continuationSeparator" w:id="0">
    <w:p w:rsidR="00361139" w:rsidRDefault="003611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61139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252B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C6991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48E1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77B35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af0">
    <w:name w:val="Subtle Emphasis"/>
    <w:basedOn w:val="a0"/>
    <w:uiPriority w:val="19"/>
    <w:qFormat/>
    <w:rsid w:val="00AF3A14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a0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3C7C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0"/>
    <w:uiPriority w:val="99"/>
    <w:semiHidden/>
    <w:unhideWhenUsed/>
    <w:rsid w:val="003C7CF9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3C7CF9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3C7CF9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image" Target="media/image93.png"/><Relationship Id="rId108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3.png"/><Relationship Id="rId3" Type="http://schemas.openxmlformats.org/officeDocument/2006/relationships/image" Target="media/image96.png"/><Relationship Id="rId21" Type="http://schemas.openxmlformats.org/officeDocument/2006/relationships/image" Target="media/image105.png"/><Relationship Id="rId7" Type="http://schemas.openxmlformats.org/officeDocument/2006/relationships/image" Target="media/image98.png"/><Relationship Id="rId12" Type="http://schemas.openxmlformats.org/officeDocument/2006/relationships/image" Target="media/image10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2.png"/><Relationship Id="rId20" Type="http://schemas.openxmlformats.org/officeDocument/2006/relationships/image" Target="media/image10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9.png"/><Relationship Id="rId14" Type="http://schemas.openxmlformats.org/officeDocument/2006/relationships/image" Target="media/image10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CCD744-A28B-44BA-BD08-C5035CA33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3</Pages>
  <Words>2335</Words>
  <Characters>13311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sho</cp:lastModifiedBy>
  <cp:revision>93</cp:revision>
  <cp:lastPrinted>2015-10-26T22:35:00Z</cp:lastPrinted>
  <dcterms:created xsi:type="dcterms:W3CDTF">2020-11-25T10:22:00Z</dcterms:created>
  <dcterms:modified xsi:type="dcterms:W3CDTF">2022-02-08T11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